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LAB EVALU</w:t>
      </w:r>
      <w:r w:rsidR="00C366D3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TION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TTEMPT all QUESTIONS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Q1 .PERFORM USING </w:t>
      </w:r>
      <w:r>
        <w:rPr>
          <w:rFonts w:ascii="Times New Roman" w:eastAsia="Times New Roman" w:hAnsi="Times New Roman" w:cs="Times New Roman"/>
          <w:b/>
          <w:color w:val="FF0000"/>
          <w:sz w:val="24"/>
          <w:szCs w:val="24"/>
        </w:rPr>
        <w:t>THE SCREEN SHOT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OF YOUR ACCOUNT LOGIN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color w:val="000000"/>
          <w:sz w:val="24"/>
          <w:szCs w:val="24"/>
        </w:rPr>
      </w:pPr>
    </w:p>
    <w:p w:rsidR="00C74FF6" w:rsidRDefault="00F0606F">
      <w:pPr>
        <w:pStyle w:val="Normal1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3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 a local git repository </w:t>
      </w:r>
      <w:r w:rsidR="00B953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                           (25)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3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ommit the initial code 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3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pdate the </w:t>
      </w:r>
      <w:r w:rsidR="00566EE7">
        <w:rPr>
          <w:rFonts w:ascii="Times New Roman" w:eastAsia="Times New Roman" w:hAnsi="Times New Roman" w:cs="Times New Roman"/>
          <w:color w:val="000000"/>
          <w:sz w:val="24"/>
          <w:szCs w:val="24"/>
        </w:rPr>
        <w:t>project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the remote server. Also perform some changes on remote n reflect the same on local.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Use git commands to 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Get the updated files 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st the changes 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reate branches  b1,</w:t>
      </w:r>
      <w:r w:rsidR="00E8045F">
        <w:rPr>
          <w:rFonts w:ascii="Times New Roman" w:eastAsia="Times New Roman" w:hAnsi="Times New Roman" w:cs="Times New Roman"/>
          <w:color w:val="000000"/>
          <w:sz w:val="24"/>
          <w:szCs w:val="24"/>
        </w:rPr>
        <w:t>&gt;&gt;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2,</w:t>
      </w:r>
      <w:r w:rsidR="00E8045F">
        <w:rPr>
          <w:rFonts w:ascii="Times New Roman" w:eastAsia="Times New Roman" w:hAnsi="Times New Roman" w:cs="Times New Roman"/>
          <w:color w:val="000000"/>
          <w:sz w:val="24"/>
          <w:szCs w:val="24"/>
        </w:rPr>
        <w:t>&gt;&gt;&gt;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b3  and update them as well.</w:t>
      </w: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</w:t>
      </w:r>
      <w:proofErr w:type="gram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ist the changes</w:t>
      </w:r>
    </w:p>
    <w:p w:rsidR="001F4956" w:rsidRDefault="001F4956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lso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connectify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</w:t>
      </w:r>
      <w:r w:rsidR="000037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local repo that u have created with the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Pr="001F4956">
        <w:rPr>
          <w:rFonts w:ascii="Times New Roman" w:eastAsia="Times New Roman" w:hAnsi="Times New Roman" w:cs="Times New Roman"/>
          <w:color w:val="000000"/>
          <w:sz w:val="24"/>
          <w:szCs w:val="24"/>
          <w:highlight w:val="yellow"/>
        </w:rPr>
        <w:t>Jenkins tool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automate the Build process</w:t>
      </w:r>
      <w:r w:rsidR="0000372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local as well as remote repo.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CREENSHOT OF </w:t>
      </w:r>
      <w:r>
        <w:rPr>
          <w:rFonts w:ascii="Times New Roman" w:eastAsia="Times New Roman" w:hAnsi="Times New Roman" w:cs="Times New Roman"/>
          <w:color w:val="FF0000"/>
          <w:sz w:val="24"/>
          <w:szCs w:val="24"/>
        </w:rPr>
        <w:t>COMMAND git log t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represent the set of commands and instructions executed in today’s instance. ALSO SHARE NECESSARY SCREENSHOTS OF COMMANDS ASKED.</w:t>
      </w:r>
    </w:p>
    <w:p w:rsidR="001F4956" w:rsidRDefault="001F4956" w:rsidP="001F4956">
      <w:pPr>
        <w:pStyle w:val="NormalWeb"/>
        <w:spacing w:before="0" w:beforeAutospacing="0" w:after="0" w:afterAutospacing="0"/>
        <w:rPr>
          <w:b/>
          <w:color w:val="222222"/>
          <w:highlight w:val="white"/>
        </w:rPr>
      </w:pPr>
    </w:p>
    <w:p w:rsidR="001F4956" w:rsidRPr="001F4956" w:rsidRDefault="00F0606F" w:rsidP="001F4956">
      <w:pPr>
        <w:pStyle w:val="NormalWeb"/>
        <w:spacing w:before="0" w:beforeAutospacing="0" w:after="0" w:afterAutospacing="0"/>
      </w:pPr>
      <w:r w:rsidRPr="00E8045F">
        <w:rPr>
          <w:b/>
          <w:color w:val="222222"/>
          <w:highlight w:val="white"/>
        </w:rPr>
        <w:t>Q2.</w:t>
      </w:r>
      <w:r>
        <w:rPr>
          <w:color w:val="222222"/>
          <w:highlight w:val="white"/>
        </w:rPr>
        <w:t xml:space="preserve">   </w:t>
      </w:r>
      <w:r w:rsidR="001F4956" w:rsidRPr="001F4956">
        <w:rPr>
          <w:color w:val="000000"/>
        </w:rPr>
        <w:t xml:space="preserve"> Build and deploy your application in the </w:t>
      </w:r>
      <w:proofErr w:type="spellStart"/>
      <w:r w:rsidR="001F4956" w:rsidRPr="001F4956">
        <w:rPr>
          <w:color w:val="000000"/>
        </w:rPr>
        <w:t>Docker</w:t>
      </w:r>
      <w:proofErr w:type="spellEnd"/>
      <w:r w:rsidR="001F4956" w:rsidRPr="001F4956">
        <w:rPr>
          <w:color w:val="000000"/>
        </w:rPr>
        <w:t>.</w:t>
      </w:r>
      <w:r w:rsidR="00083C31">
        <w:rPr>
          <w:color w:val="000000"/>
        </w:rPr>
        <w:t xml:space="preserve"> (20)</w:t>
      </w:r>
    </w:p>
    <w:p w:rsidR="001F4956" w:rsidRPr="001F4956" w:rsidRDefault="001F4956" w:rsidP="001F495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</w:p>
    <w:p w:rsidR="001F4956" w:rsidRPr="001F4956" w:rsidRDefault="001F4956" w:rsidP="001F4956">
      <w:pP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1F4956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HARE THE SCREENSHOT OF YOUR DOCKER ACCOUNT TO REPRESENT THE IMAGE BUILD in today’s instance. ALSO SHARE NECESSARY SCREENSHOTS OF COMMANDS ASKED. [</w:t>
      </w:r>
      <w:proofErr w:type="spellStart"/>
      <w:proofErr w:type="gramStart"/>
      <w:r w:rsidRPr="001F4956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push,</w:t>
      </w:r>
      <w:proofErr w:type="gramEnd"/>
      <w:r w:rsidRPr="001F4956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pull</w:t>
      </w:r>
      <w:proofErr w:type="spellEnd"/>
      <w:r w:rsidRPr="001F4956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]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/>
        <w:ind w:left="360" w:hanging="36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/>
        <w:ind w:left="360" w:hanging="360"/>
        <w:jc w:val="center"/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Or</w:t>
      </w:r>
    </w:p>
    <w:p w:rsidR="00F0606F" w:rsidRDefault="00566EE7" w:rsidP="00F0606F">
      <w:pPr>
        <w:pStyle w:val="Normal1"/>
        <w:pBdr>
          <w:top w:val="nil"/>
          <w:left w:val="nil"/>
          <w:bottom w:val="nil"/>
          <w:right w:val="nil"/>
          <w:between w:val="nil"/>
        </w:pBdr>
        <w:shd w:val="clear" w:color="auto" w:fill="FFFFFF"/>
        <w:spacing w:before="280" w:after="280"/>
        <w:ind w:left="360" w:hanging="360"/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</w:pPr>
      <w:r w:rsidRP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yellow"/>
        </w:rPr>
        <w:t xml:space="preserve">Summarize the </w:t>
      </w:r>
      <w:proofErr w:type="gramStart"/>
      <w:r w:rsidRPr="00566EE7">
        <w:rPr>
          <w:rFonts w:ascii="Times New Roman" w:eastAsia="Times New Roman" w:hAnsi="Times New Roman" w:cs="Times New Roman"/>
          <w:color w:val="222222"/>
          <w:sz w:val="24"/>
          <w:szCs w:val="24"/>
          <w:highlight w:val="yellow"/>
        </w:rPr>
        <w:t xml:space="preserve">requirements 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.</w:t>
      </w:r>
      <w:proofErr w:type="gramEnd"/>
      <w:r w:rsidR="00F0606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 Draw the </w:t>
      </w:r>
      <w:proofErr w:type="gramStart"/>
      <w:r w:rsidR="00F0606F" w:rsidRPr="00E8045F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>ERD ,</w:t>
      </w:r>
      <w:proofErr w:type="gramEnd"/>
      <w:r w:rsidR="00F0606F" w:rsidRPr="00E8045F">
        <w:rPr>
          <w:rFonts w:ascii="Times New Roman" w:eastAsia="Times New Roman" w:hAnsi="Times New Roman" w:cs="Times New Roman"/>
          <w:color w:val="FF0000"/>
          <w:sz w:val="24"/>
          <w:szCs w:val="24"/>
          <w:highlight w:val="white"/>
        </w:rPr>
        <w:t xml:space="preserve"> class diagram and sequence diagram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for </w:t>
      </w:r>
      <w:r w:rsidR="00F0606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the </w:t>
      </w:r>
      <w:r w:rsidR="00116376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Employee </w:t>
      </w:r>
      <w:r w:rsidR="00F0606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management system.</w:t>
      </w:r>
      <w:r w:rsidR="00E8045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 [SMART DRAW,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edraw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,</w:t>
      </w:r>
      <w:r w:rsidR="00E8045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UML DIAGRAM</w:t>
      </w:r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ms</w:t>
      </w:r>
      <w:proofErr w:type="spellEnd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visio</w:t>
      </w:r>
      <w:proofErr w:type="spellEnd"/>
      <w:r w:rsidR="00E8045F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>]</w:t>
      </w:r>
      <w:r w:rsidR="00B9538C">
        <w:rPr>
          <w:rFonts w:ascii="Times New Roman" w:eastAsia="Times New Roman" w:hAnsi="Times New Roman" w:cs="Times New Roman"/>
          <w:color w:val="222222"/>
          <w:sz w:val="24"/>
          <w:szCs w:val="24"/>
          <w:highlight w:val="white"/>
        </w:rPr>
        <w:t xml:space="preserve">                   (20)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C74FF6" w:rsidRPr="00B9538C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E8045F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Q3.</w:t>
      </w:r>
      <w:r>
        <w:rPr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e the project for any given web application example using agile methodology (SCRUM TEMPLATE).  Backlog must contain </w:t>
      </w:r>
      <w:r w:rsidRPr="00B9538C">
        <w:rPr>
          <w:rFonts w:ascii="Times New Roman" w:eastAsia="Times New Roman" w:hAnsi="Times New Roman" w:cs="Times New Roman"/>
          <w:color w:val="FF0000"/>
          <w:sz w:val="24"/>
          <w:szCs w:val="24"/>
        </w:rPr>
        <w:t>relevant issue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f the project. Submit the screen shoots of </w:t>
      </w:r>
      <w:r w:rsidRPr="00B9538C">
        <w:rPr>
          <w:rFonts w:ascii="Times New Roman" w:eastAsia="Times New Roman" w:hAnsi="Times New Roman" w:cs="Times New Roman"/>
          <w:color w:val="FF0000"/>
          <w:sz w:val="24"/>
          <w:szCs w:val="24"/>
        </w:rPr>
        <w:t>Backlog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B953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SPRINT BACKLOG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burn down, burn up, sprint report and </w:t>
      </w:r>
      <w:r w:rsidRPr="00B9538C">
        <w:rPr>
          <w:rFonts w:ascii="Times New Roman" w:eastAsia="Times New Roman" w:hAnsi="Times New Roman" w:cs="Times New Roman"/>
          <w:strike/>
          <w:color w:val="000000"/>
          <w:sz w:val="24"/>
          <w:szCs w:val="24"/>
        </w:rPr>
        <w:t>velocity chart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the sprint.(From your login only)</w:t>
      </w:r>
      <w:r w:rsidR="00B9538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 </w:t>
      </w:r>
      <w:r w:rsidR="00B9538C" w:rsidRPr="00B9538C">
        <w:rPr>
          <w:rFonts w:ascii="Times New Roman" w:eastAsia="Times New Roman" w:hAnsi="Times New Roman" w:cs="Times New Roman"/>
          <w:color w:val="FF0000"/>
          <w:sz w:val="24"/>
          <w:szCs w:val="24"/>
        </w:rPr>
        <w:t>(25)</w:t>
      </w:r>
    </w:p>
    <w:p w:rsidR="00F0606F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:rsidR="00F0606F" w:rsidRDefault="00116376" w:rsidP="00F0606F">
      <w:pPr>
        <w:pStyle w:val="Normal1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Hospital</w:t>
      </w:r>
      <w:r w:rsidR="00F060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nagement system</w:t>
      </w:r>
      <w:r w:rsidR="00BA51F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BA51F9" w:rsidRPr="00BA51F9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OR </w:t>
      </w:r>
    </w:p>
    <w:p w:rsidR="00F0606F" w:rsidRDefault="00116376" w:rsidP="00F0606F">
      <w:pPr>
        <w:pStyle w:val="Normal1"/>
        <w:numPr>
          <w:ilvl w:val="3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Student</w:t>
      </w:r>
      <w:bookmarkStart w:id="0" w:name="_GoBack"/>
      <w:bookmarkEnd w:id="0"/>
      <w:r w:rsidR="00F0606F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Management system</w:t>
      </w:r>
    </w:p>
    <w:p w:rsidR="00C74FF6" w:rsidRDefault="00C74FF6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</w:p>
    <w:p w:rsidR="00C74FF6" w:rsidRDefault="00F0606F">
      <w:pPr>
        <w:pStyle w:val="Normal1"/>
        <w:pBdr>
          <w:top w:val="nil"/>
          <w:left w:val="nil"/>
          <w:bottom w:val="nil"/>
          <w:right w:val="nil"/>
          <w:between w:val="nil"/>
        </w:pBdr>
        <w:spacing w:after="18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</w:t>
      </w:r>
      <w:r w:rsidR="00B9538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PIC, COMPONENTS</w:t>
      </w:r>
      <w:proofErr w:type="gramStart"/>
      <w:r w:rsidR="00B9538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,VERSION</w:t>
      </w:r>
      <w:proofErr w:type="gramEnd"/>
      <w:r w:rsidR="00B9538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==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</w:t>
      </w:r>
      <w:r w:rsidR="00B9538C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2 STORIES====SUB-TASK, TASK, BUG</w:t>
      </w: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                 </w:t>
      </w:r>
    </w:p>
    <w:sectPr w:rsidR="00C74FF6" w:rsidSect="00C74FF6">
      <w:pgSz w:w="11900" w:h="16820"/>
      <w:pgMar w:top="1440" w:right="1440" w:bottom="1440" w:left="1440" w:header="0" w:footer="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A67619"/>
    <w:multiLevelType w:val="multilevel"/>
    <w:tmpl w:val="B986C086"/>
    <w:lvl w:ilvl="0">
      <w:start w:val="1"/>
      <w:numFmt w:val="lowerRoman"/>
      <w:lvlText w:val="(%1)"/>
      <w:lvlJc w:val="left"/>
      <w:pPr>
        <w:ind w:left="1080" w:hanging="72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0NTA3MzE3szQ3MLdU0lEKTi0uzszPAykwrAUAY8gYESwAAAA="/>
  </w:docVars>
  <w:rsids>
    <w:rsidRoot w:val="00C74FF6"/>
    <w:rsid w:val="00003720"/>
    <w:rsid w:val="00083C31"/>
    <w:rsid w:val="00116376"/>
    <w:rsid w:val="001F4956"/>
    <w:rsid w:val="00425EDA"/>
    <w:rsid w:val="00566EE7"/>
    <w:rsid w:val="006A50D9"/>
    <w:rsid w:val="0086625A"/>
    <w:rsid w:val="00B559C7"/>
    <w:rsid w:val="00B9538C"/>
    <w:rsid w:val="00BA51F9"/>
    <w:rsid w:val="00C366D3"/>
    <w:rsid w:val="00C74FF6"/>
    <w:rsid w:val="00D27EFD"/>
    <w:rsid w:val="00E8045F"/>
    <w:rsid w:val="00F060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Calibri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7EFD"/>
  </w:style>
  <w:style w:type="paragraph" w:styleId="Heading1">
    <w:name w:val="heading 1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C74FF6"/>
  </w:style>
  <w:style w:type="paragraph" w:styleId="Title">
    <w:name w:val="Title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F495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Calibri"/>
        <w:lang w:val="en-GB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27EFD"/>
  </w:style>
  <w:style w:type="paragraph" w:styleId="Heading1">
    <w:name w:val="heading 1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  <w:outlineLvl w:val="1"/>
    </w:pPr>
    <w:rPr>
      <w:b/>
      <w:color w:val="000000"/>
      <w:sz w:val="36"/>
      <w:szCs w:val="36"/>
    </w:rPr>
  </w:style>
  <w:style w:type="paragraph" w:styleId="Heading3">
    <w:name w:val="heading 3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280" w:after="80"/>
      <w:outlineLvl w:val="2"/>
    </w:pPr>
    <w:rPr>
      <w:b/>
      <w:color w:val="000000"/>
      <w:sz w:val="28"/>
      <w:szCs w:val="28"/>
    </w:rPr>
  </w:style>
  <w:style w:type="paragraph" w:styleId="Heading4">
    <w:name w:val="heading 4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240" w:after="40"/>
      <w:outlineLvl w:val="3"/>
    </w:pPr>
    <w:rPr>
      <w:b/>
      <w:color w:val="000000"/>
      <w:sz w:val="24"/>
      <w:szCs w:val="24"/>
    </w:rPr>
  </w:style>
  <w:style w:type="paragraph" w:styleId="Heading5">
    <w:name w:val="heading 5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200" w:after="40"/>
      <w:outlineLvl w:val="5"/>
    </w:pPr>
    <w:rPr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C74FF6"/>
  </w:style>
  <w:style w:type="paragraph" w:styleId="Title">
    <w:name w:val="Title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1"/>
    <w:next w:val="Normal1"/>
    <w:rsid w:val="00C74FF6"/>
    <w:pPr>
      <w:keepNext/>
      <w:keepLines/>
      <w:pBdr>
        <w:top w:val="nil"/>
        <w:left w:val="nil"/>
        <w:bottom w:val="nil"/>
        <w:right w:val="nil"/>
        <w:between w:val="nil"/>
      </w:pBd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1F495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0070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323BE7A553C4F48BE5F3C2EF6E4A3DD" ma:contentTypeVersion="15" ma:contentTypeDescription="Create a new document." ma:contentTypeScope="" ma:versionID="3edda107d3c746fa7b2dbfc9f4e5b1d5">
  <xsd:schema xmlns:xsd="http://www.w3.org/2001/XMLSchema" xmlns:xs="http://www.w3.org/2001/XMLSchema" xmlns:p="http://schemas.microsoft.com/office/2006/metadata/properties" xmlns:ns2="b0be14e0-5817-4ef1-a34b-eea036291add" xmlns:ns3="fc816d16-b925-4eb2-bcc8-3b260ccacb22" targetNamespace="http://schemas.microsoft.com/office/2006/metadata/properties" ma:root="true" ma:fieldsID="c28f8316c63529bf306a54576839361c" ns2:_="" ns3:_="">
    <xsd:import namespace="b0be14e0-5817-4ef1-a34b-eea036291add"/>
    <xsd:import namespace="fc816d16-b925-4eb2-bcc8-3b260ccacb2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_x0064_ay1" minOccurs="0"/>
                <xsd:element ref="ns2:MediaServiceLocation" minOccurs="0"/>
                <xsd:element ref="ns2:abou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0be14e0-5817-4ef1-a34b-eea036291ad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234f470-e8b5-4e69-ba45-ff9d62a3c2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x0064_ay1" ma:index="20" nillable="true" ma:displayName="day1" ma:format="Dropdown" ma:internalName="_x0064_ay1" ma:percentage="FALSE">
      <xsd:simpleType>
        <xsd:restriction base="dms:Number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about" ma:index="22" nillable="true" ma:displayName="Topics" ma:format="Dropdown" ma:internalName="about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816d16-b925-4eb2-bcc8-3b260ccacb2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fde689a-01eb-4c0b-a5a7-596c835d343b}" ma:internalName="TaxCatchAll" ma:showField="CatchAllData" ma:web="fc816d16-b925-4eb2-bcc8-3b260ccac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8DE62FB-721F-4749-BC75-19F287E59733}"/>
</file>

<file path=customXml/itemProps2.xml><?xml version="1.0" encoding="utf-8"?>
<ds:datastoreItem xmlns:ds="http://schemas.openxmlformats.org/officeDocument/2006/customXml" ds:itemID="{CFD1B633-586F-4111-884C-BE1F2FC0479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utigupta</dc:creator>
  <cp:lastModifiedBy>hp</cp:lastModifiedBy>
  <cp:revision>2</cp:revision>
  <dcterms:created xsi:type="dcterms:W3CDTF">2022-11-17T09:26:00Z</dcterms:created>
  <dcterms:modified xsi:type="dcterms:W3CDTF">2022-11-17T09:26:00Z</dcterms:modified>
</cp:coreProperties>
</file>